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2FF8" w:rsidRDefault="00A22FF8" w:rsidP="00A22FF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558A">
        <w:rPr>
          <w:rFonts w:ascii="Times New Roman" w:hAnsi="Times New Roman" w:cs="Times New Roman"/>
          <w:b/>
          <w:sz w:val="24"/>
          <w:szCs w:val="24"/>
        </w:rPr>
        <w:t>ЗАПИТ ЦІНОВИХ ПРОПОЗИЦІЙ</w:t>
      </w:r>
    </w:p>
    <w:p w:rsidR="000710E5" w:rsidRPr="0044558A" w:rsidRDefault="000710E5" w:rsidP="00A22FF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22FF8" w:rsidRPr="0044558A" w:rsidRDefault="00DC4154" w:rsidP="00A22FF8">
      <w:pPr>
        <w:pStyle w:val="rvps2"/>
        <w:spacing w:before="0" w:beforeAutospacing="0" w:after="150" w:afterAutospacing="0"/>
        <w:ind w:firstLine="450"/>
        <w:jc w:val="both"/>
        <w:textAlignment w:val="baseline"/>
        <w:rPr>
          <w:color w:val="000000"/>
        </w:rPr>
      </w:pPr>
      <w:r>
        <w:rPr>
          <w:color w:val="000000"/>
        </w:rPr>
        <w:t xml:space="preserve">м. Київ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25</w:t>
      </w:r>
      <w:r w:rsidR="00520945">
        <w:rPr>
          <w:color w:val="000000"/>
        </w:rPr>
        <w:t>.06</w:t>
      </w:r>
      <w:r w:rsidR="00437233" w:rsidRPr="0044558A">
        <w:rPr>
          <w:color w:val="000000"/>
        </w:rPr>
        <w:t>.201</w:t>
      </w:r>
      <w:r w:rsidR="00520945">
        <w:rPr>
          <w:color w:val="000000"/>
        </w:rPr>
        <w:t>8</w:t>
      </w:r>
      <w:r w:rsidR="00E92FBA">
        <w:rPr>
          <w:color w:val="000000"/>
        </w:rPr>
        <w:t xml:space="preserve"> р.</w:t>
      </w:r>
    </w:p>
    <w:p w:rsidR="002B1724" w:rsidRPr="0044558A" w:rsidRDefault="002B1724" w:rsidP="00437233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n5"/>
      <w:bookmarkEnd w:id="0"/>
    </w:p>
    <w:p w:rsidR="00DF69A8" w:rsidRPr="006320B0" w:rsidRDefault="00DF69A8" w:rsidP="00437233">
      <w:pPr>
        <w:jc w:val="both"/>
        <w:rPr>
          <w:rFonts w:ascii="Times New Roman" w:hAnsi="Times New Roman" w:cs="Times New Roman"/>
          <w:sz w:val="24"/>
          <w:szCs w:val="24"/>
        </w:rPr>
      </w:pPr>
      <w:r w:rsidRPr="0044558A">
        <w:rPr>
          <w:rFonts w:ascii="Times New Roman" w:hAnsi="Times New Roman" w:cs="Times New Roman"/>
          <w:sz w:val="24"/>
          <w:szCs w:val="24"/>
        </w:rPr>
        <w:t xml:space="preserve">Громадська спілка «Фонд підтримки реформ в Україні» запрошує зацікавлені сторони надати цінову пропозицію на </w:t>
      </w:r>
      <w:r w:rsidR="00B54897" w:rsidRPr="00B54897">
        <w:rPr>
          <w:rFonts w:ascii="Times New Roman" w:hAnsi="Times New Roman" w:cs="Times New Roman"/>
          <w:sz w:val="24"/>
          <w:szCs w:val="24"/>
        </w:rPr>
        <w:t>проведення аудиту для ініціатив з реформування в рамках проекту Механіз</w:t>
      </w:r>
      <w:r w:rsidR="00B54897">
        <w:rPr>
          <w:rFonts w:ascii="Times New Roman" w:hAnsi="Times New Roman" w:cs="Times New Roman"/>
          <w:sz w:val="24"/>
          <w:szCs w:val="24"/>
        </w:rPr>
        <w:t>м підтримки фахівців для реформ</w:t>
      </w:r>
      <w:r w:rsidRPr="0044558A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114"/>
        <w:gridCol w:w="6237"/>
      </w:tblGrid>
      <w:tr w:rsidR="00CD670E" w:rsidRPr="0044558A" w:rsidTr="00437233">
        <w:tc>
          <w:tcPr>
            <w:tcW w:w="3114" w:type="dxa"/>
          </w:tcPr>
          <w:p w:rsidR="00CD670E" w:rsidRPr="0044558A" w:rsidRDefault="00437233" w:rsidP="0043723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</w:rPr>
            </w:pPr>
            <w:bookmarkStart w:id="1" w:name="n12"/>
            <w:bookmarkEnd w:id="1"/>
            <w:r w:rsidRPr="0044558A">
              <w:rPr>
                <w:b/>
                <w:color w:val="000000"/>
              </w:rPr>
              <w:t>Замовник</w:t>
            </w:r>
          </w:p>
        </w:tc>
        <w:tc>
          <w:tcPr>
            <w:tcW w:w="6237" w:type="dxa"/>
          </w:tcPr>
          <w:p w:rsidR="00CD670E" w:rsidRPr="0044558A" w:rsidRDefault="00CD670E" w:rsidP="00CD670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4558A">
              <w:rPr>
                <w:rFonts w:ascii="Times New Roman" w:hAnsi="Times New Roman" w:cs="Times New Roman"/>
                <w:sz w:val="24"/>
                <w:szCs w:val="24"/>
              </w:rPr>
              <w:t>Громадська спілка «Фонд підтримки реформ в Україні» (ГС «ФПРУ»)</w:t>
            </w:r>
            <w:bookmarkStart w:id="2" w:name="n6"/>
            <w:bookmarkStart w:id="3" w:name="n7"/>
            <w:bookmarkStart w:id="4" w:name="n8"/>
            <w:bookmarkStart w:id="5" w:name="n9"/>
            <w:bookmarkEnd w:id="2"/>
            <w:bookmarkEnd w:id="3"/>
            <w:bookmarkEnd w:id="4"/>
            <w:bookmarkEnd w:id="5"/>
          </w:p>
          <w:p w:rsidR="00CD670E" w:rsidRPr="0044558A" w:rsidRDefault="00CD670E" w:rsidP="00CD670E">
            <w:pPr>
              <w:rPr>
                <w:color w:val="000000"/>
                <w:sz w:val="24"/>
                <w:szCs w:val="24"/>
              </w:rPr>
            </w:pPr>
          </w:p>
        </w:tc>
      </w:tr>
      <w:tr w:rsidR="00CD670E" w:rsidRPr="0044558A" w:rsidTr="00437233">
        <w:tc>
          <w:tcPr>
            <w:tcW w:w="3114" w:type="dxa"/>
          </w:tcPr>
          <w:p w:rsidR="00CD670E" w:rsidRPr="0044558A" w:rsidRDefault="00CD670E" w:rsidP="0043723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</w:rPr>
            </w:pPr>
            <w:r w:rsidRPr="0044558A">
              <w:rPr>
                <w:b/>
                <w:color w:val="000000"/>
              </w:rPr>
              <w:t>Код за ЄДРПОУ</w:t>
            </w:r>
          </w:p>
        </w:tc>
        <w:tc>
          <w:tcPr>
            <w:tcW w:w="6237" w:type="dxa"/>
          </w:tcPr>
          <w:p w:rsidR="00CD670E" w:rsidRPr="0044558A" w:rsidRDefault="00CD670E" w:rsidP="00CD67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55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609567</w:t>
            </w:r>
          </w:p>
          <w:p w:rsidR="00CD670E" w:rsidRPr="0044558A" w:rsidRDefault="00CD670E" w:rsidP="00CD670E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</w:rPr>
            </w:pPr>
          </w:p>
        </w:tc>
      </w:tr>
      <w:tr w:rsidR="00CD670E" w:rsidRPr="0044558A" w:rsidTr="00437233">
        <w:tc>
          <w:tcPr>
            <w:tcW w:w="3114" w:type="dxa"/>
          </w:tcPr>
          <w:p w:rsidR="00CD670E" w:rsidRPr="0044558A" w:rsidRDefault="00437233" w:rsidP="0043723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</w:rPr>
            </w:pPr>
            <w:r w:rsidRPr="0044558A">
              <w:rPr>
                <w:b/>
                <w:color w:val="000000"/>
              </w:rPr>
              <w:t>Місцезнаходження</w:t>
            </w:r>
          </w:p>
        </w:tc>
        <w:tc>
          <w:tcPr>
            <w:tcW w:w="6237" w:type="dxa"/>
          </w:tcPr>
          <w:p w:rsidR="00CD670E" w:rsidRPr="0044558A" w:rsidRDefault="002B1724" w:rsidP="00CD670E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</w:rPr>
            </w:pPr>
            <w:r w:rsidRPr="0044558A">
              <w:rPr>
                <w:color w:val="000000"/>
              </w:rPr>
              <w:t>01010</w:t>
            </w:r>
            <w:r w:rsidR="00CD670E" w:rsidRPr="0044558A">
              <w:rPr>
                <w:color w:val="000000"/>
              </w:rPr>
              <w:t xml:space="preserve"> м. Київ, вул. Левандовська (Аніщенка), 3А, оф.202/5</w:t>
            </w:r>
          </w:p>
          <w:p w:rsidR="00CD670E" w:rsidRPr="0044558A" w:rsidRDefault="00CD670E" w:rsidP="00DF69A8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</w:rPr>
            </w:pPr>
          </w:p>
        </w:tc>
      </w:tr>
      <w:tr w:rsidR="002B1724" w:rsidRPr="0044558A" w:rsidTr="00437233">
        <w:tc>
          <w:tcPr>
            <w:tcW w:w="3114" w:type="dxa"/>
          </w:tcPr>
          <w:p w:rsidR="002B1724" w:rsidRPr="0044558A" w:rsidRDefault="002B1724" w:rsidP="0043723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</w:rPr>
            </w:pPr>
            <w:r w:rsidRPr="0044558A">
              <w:rPr>
                <w:b/>
                <w:color w:val="000000"/>
              </w:rPr>
              <w:t>Контакти</w:t>
            </w:r>
          </w:p>
        </w:tc>
        <w:tc>
          <w:tcPr>
            <w:tcW w:w="6237" w:type="dxa"/>
          </w:tcPr>
          <w:p w:rsidR="002B1724" w:rsidRPr="0044558A" w:rsidRDefault="00AF48EF" w:rsidP="00CD670E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+380 (67) 739-74-29</w:t>
            </w:r>
          </w:p>
          <w:p w:rsidR="002B1724" w:rsidRPr="0044558A" w:rsidRDefault="004F6FA7" w:rsidP="00CD670E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</w:rPr>
            </w:pPr>
            <w:hyperlink r:id="rId8" w:history="1">
              <w:r w:rsidR="00AF48EF" w:rsidRPr="009D6228">
                <w:rPr>
                  <w:rStyle w:val="Hyperlink"/>
                </w:rPr>
                <w:t>office@fsr.org.ua</w:t>
              </w:r>
            </w:hyperlink>
          </w:p>
        </w:tc>
      </w:tr>
      <w:tr w:rsidR="00CD670E" w:rsidRPr="0044558A" w:rsidTr="00437233">
        <w:tc>
          <w:tcPr>
            <w:tcW w:w="3114" w:type="dxa"/>
          </w:tcPr>
          <w:p w:rsidR="00CD670E" w:rsidRPr="00DC4154" w:rsidRDefault="00CD670E" w:rsidP="00437233">
            <w:pPr>
              <w:pStyle w:val="rvps2"/>
              <w:spacing w:before="0" w:beforeAutospacing="0" w:after="0" w:afterAutospacing="0"/>
              <w:textAlignment w:val="baseline"/>
              <w:rPr>
                <w:color w:val="000000"/>
              </w:rPr>
            </w:pPr>
            <w:r w:rsidRPr="00DC4154">
              <w:rPr>
                <w:color w:val="000000"/>
              </w:rPr>
              <w:t>Інформація про предмет закупівлі</w:t>
            </w:r>
          </w:p>
        </w:tc>
        <w:tc>
          <w:tcPr>
            <w:tcW w:w="6237" w:type="dxa"/>
          </w:tcPr>
          <w:p w:rsidR="008448E3" w:rsidRPr="00DC4154" w:rsidRDefault="00DC4154" w:rsidP="00AF48EF">
            <w:pPr>
              <w:pStyle w:val="NormalWeb"/>
              <w:shd w:val="clear" w:color="auto" w:fill="FFFFFF"/>
              <w:spacing w:before="0" w:beforeAutospacing="0" w:after="225" w:afterAutospacing="0" w:line="360" w:lineRule="atLeast"/>
              <w:jc w:val="both"/>
              <w:rPr>
                <w:color w:val="000000"/>
                <w:lang w:val="uk-UA" w:eastAsia="uk-UA"/>
              </w:rPr>
            </w:pPr>
            <w:r w:rsidRPr="00DC4154">
              <w:rPr>
                <w:bCs/>
                <w:color w:val="000000"/>
                <w:lang w:val="ru-RU" w:eastAsia="uk-UA"/>
              </w:rPr>
              <w:t>Організація і проведення заходу «</w:t>
            </w:r>
            <w:r w:rsidRPr="00DC4154">
              <w:rPr>
                <w:bCs/>
                <w:color w:val="000000"/>
                <w:lang w:val="uk-UA" w:eastAsia="uk-UA"/>
              </w:rPr>
              <w:t>Вивчай англійську мову – відкривай нові можливості для себе</w:t>
            </w:r>
            <w:r w:rsidRPr="00DC4154">
              <w:rPr>
                <w:bCs/>
                <w:color w:val="000000"/>
                <w:lang w:val="ru-RU" w:eastAsia="uk-UA"/>
              </w:rPr>
              <w:t>»</w:t>
            </w:r>
          </w:p>
        </w:tc>
      </w:tr>
      <w:tr w:rsidR="00321A12" w:rsidRPr="0044558A" w:rsidTr="00437233">
        <w:tc>
          <w:tcPr>
            <w:tcW w:w="3114" w:type="dxa"/>
          </w:tcPr>
          <w:p w:rsidR="00321A12" w:rsidRPr="00321A12" w:rsidRDefault="00321A12" w:rsidP="0043723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val="ru-RU"/>
              </w:rPr>
            </w:pPr>
            <w:r>
              <w:rPr>
                <w:b/>
                <w:color w:val="000000"/>
                <w:lang w:val="ru-RU"/>
              </w:rPr>
              <w:t>Дата початку надання послуг</w:t>
            </w:r>
          </w:p>
        </w:tc>
        <w:tc>
          <w:tcPr>
            <w:tcW w:w="6237" w:type="dxa"/>
          </w:tcPr>
          <w:p w:rsidR="00321A12" w:rsidRPr="00321A12" w:rsidRDefault="00321A12" w:rsidP="00DC4154">
            <w:pPr>
              <w:pStyle w:val="NormalWeb"/>
              <w:shd w:val="clear" w:color="auto" w:fill="FFFFFF"/>
              <w:spacing w:before="0" w:beforeAutospacing="0" w:after="225" w:afterAutospacing="0" w:line="360" w:lineRule="atLeast"/>
              <w:jc w:val="both"/>
              <w:rPr>
                <w:bCs/>
                <w:color w:val="000000"/>
                <w:lang w:val="ru-RU" w:eastAsia="uk-UA"/>
              </w:rPr>
            </w:pPr>
            <w:r>
              <w:rPr>
                <w:bCs/>
                <w:color w:val="000000"/>
                <w:lang w:val="ru-RU" w:eastAsia="uk-UA"/>
              </w:rPr>
              <w:t>1</w:t>
            </w:r>
            <w:r w:rsidR="00DC4154">
              <w:rPr>
                <w:bCs/>
                <w:color w:val="000000"/>
                <w:lang w:eastAsia="uk-UA"/>
              </w:rPr>
              <w:t>7</w:t>
            </w:r>
            <w:r>
              <w:rPr>
                <w:bCs/>
                <w:color w:val="000000"/>
                <w:lang w:val="ru-RU" w:eastAsia="uk-UA"/>
              </w:rPr>
              <w:t xml:space="preserve"> </w:t>
            </w:r>
            <w:r w:rsidR="00DC4154">
              <w:rPr>
                <w:bCs/>
                <w:color w:val="000000"/>
                <w:lang w:val="ru-RU" w:eastAsia="uk-UA"/>
              </w:rPr>
              <w:t>липня</w:t>
            </w:r>
            <w:r>
              <w:rPr>
                <w:bCs/>
                <w:color w:val="000000"/>
                <w:lang w:val="ru-RU" w:eastAsia="uk-UA"/>
              </w:rPr>
              <w:t xml:space="preserve"> 2018 р.</w:t>
            </w:r>
          </w:p>
        </w:tc>
      </w:tr>
      <w:tr w:rsidR="00321A12" w:rsidRPr="0044558A" w:rsidTr="00437233">
        <w:tc>
          <w:tcPr>
            <w:tcW w:w="3114" w:type="dxa"/>
          </w:tcPr>
          <w:p w:rsidR="00321A12" w:rsidRPr="00321A12" w:rsidRDefault="00321A12" w:rsidP="00321A12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val="ru-RU"/>
              </w:rPr>
            </w:pPr>
            <w:r>
              <w:rPr>
                <w:b/>
                <w:color w:val="000000"/>
                <w:lang w:val="ru-RU"/>
              </w:rPr>
              <w:t>Дата завершення надання послуг</w:t>
            </w:r>
          </w:p>
        </w:tc>
        <w:tc>
          <w:tcPr>
            <w:tcW w:w="6237" w:type="dxa"/>
          </w:tcPr>
          <w:p w:rsidR="00321A12" w:rsidRPr="00321A12" w:rsidRDefault="00321A12" w:rsidP="00DC4154">
            <w:pPr>
              <w:pStyle w:val="NormalWeb"/>
              <w:shd w:val="clear" w:color="auto" w:fill="FFFFFF"/>
              <w:spacing w:before="0" w:beforeAutospacing="0" w:after="225" w:afterAutospacing="0" w:line="360" w:lineRule="atLeast"/>
              <w:jc w:val="both"/>
              <w:rPr>
                <w:bCs/>
                <w:color w:val="000000"/>
                <w:lang w:val="ru-RU" w:eastAsia="uk-UA"/>
              </w:rPr>
            </w:pPr>
            <w:r>
              <w:rPr>
                <w:bCs/>
                <w:color w:val="000000"/>
                <w:lang w:val="ru-RU" w:eastAsia="uk-UA"/>
              </w:rPr>
              <w:t>Усі р</w:t>
            </w:r>
            <w:r w:rsidR="00DC4154">
              <w:rPr>
                <w:bCs/>
                <w:color w:val="000000"/>
                <w:lang w:val="ru-RU" w:eastAsia="uk-UA"/>
              </w:rPr>
              <w:t xml:space="preserve">оботи мають бути завершені до 20 </w:t>
            </w:r>
            <w:r w:rsidR="00DC4154">
              <w:rPr>
                <w:bCs/>
                <w:color w:val="000000"/>
                <w:lang w:val="uk-UA" w:eastAsia="uk-UA"/>
              </w:rPr>
              <w:t>липня</w:t>
            </w:r>
            <w:r>
              <w:rPr>
                <w:bCs/>
                <w:color w:val="000000"/>
                <w:lang w:val="ru-RU" w:eastAsia="uk-UA"/>
              </w:rPr>
              <w:t xml:space="preserve"> 2018 р.</w:t>
            </w:r>
          </w:p>
        </w:tc>
      </w:tr>
      <w:tr w:rsidR="00437233" w:rsidRPr="0044558A" w:rsidTr="00437233">
        <w:tc>
          <w:tcPr>
            <w:tcW w:w="3114" w:type="dxa"/>
          </w:tcPr>
          <w:p w:rsidR="00437233" w:rsidRPr="0044558A" w:rsidRDefault="00437233" w:rsidP="0043723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</w:rPr>
            </w:pPr>
            <w:r w:rsidRPr="0044558A">
              <w:rPr>
                <w:b/>
                <w:color w:val="000000"/>
              </w:rPr>
              <w:t>Строк дії цінових пропозицій</w:t>
            </w:r>
          </w:p>
        </w:tc>
        <w:tc>
          <w:tcPr>
            <w:tcW w:w="6237" w:type="dxa"/>
          </w:tcPr>
          <w:p w:rsidR="00437233" w:rsidRPr="0044558A" w:rsidRDefault="008448E3" w:rsidP="00CD670E">
            <w:pPr>
              <w:pStyle w:val="rvps2"/>
              <w:spacing w:before="0" w:beforeAutospacing="0" w:after="0" w:afterAutospacing="0"/>
              <w:ind w:right="169"/>
              <w:jc w:val="both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3</w:t>
            </w:r>
            <w:r w:rsidR="00437233" w:rsidRPr="0044558A">
              <w:rPr>
                <w:color w:val="000000"/>
              </w:rPr>
              <w:t>0 днів з дня розкриття цінових пропозицій</w:t>
            </w:r>
          </w:p>
        </w:tc>
      </w:tr>
      <w:tr w:rsidR="00437233" w:rsidRPr="0044558A" w:rsidTr="00437233">
        <w:tc>
          <w:tcPr>
            <w:tcW w:w="3114" w:type="dxa"/>
          </w:tcPr>
          <w:p w:rsidR="00437233" w:rsidRPr="0044558A" w:rsidRDefault="00437233" w:rsidP="0043723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</w:rPr>
            </w:pPr>
            <w:r w:rsidRPr="0044558A">
              <w:rPr>
                <w:b/>
                <w:color w:val="000000"/>
              </w:rPr>
              <w:t>Подання цінових пропозицій</w:t>
            </w:r>
          </w:p>
        </w:tc>
        <w:tc>
          <w:tcPr>
            <w:tcW w:w="6237" w:type="dxa"/>
          </w:tcPr>
          <w:p w:rsidR="008448E3" w:rsidRDefault="008448E3" w:rsidP="00CD670E">
            <w:pPr>
              <w:pStyle w:val="rvps2"/>
              <w:spacing w:before="0" w:beforeAutospacing="0" w:after="0" w:afterAutospacing="0"/>
              <w:ind w:right="169"/>
              <w:jc w:val="both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Кінцевий термін подання цінових пропозицій:</w:t>
            </w:r>
          </w:p>
          <w:p w:rsidR="00437233" w:rsidRDefault="008448E3" w:rsidP="00CD670E">
            <w:pPr>
              <w:pStyle w:val="rvps2"/>
              <w:spacing w:before="0" w:beforeAutospacing="0" w:after="0" w:afterAutospacing="0"/>
              <w:ind w:right="169"/>
              <w:jc w:val="both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1</w:t>
            </w:r>
            <w:r w:rsidR="00437233" w:rsidRPr="0044558A">
              <w:rPr>
                <w:color w:val="000000"/>
              </w:rPr>
              <w:t xml:space="preserve">8:00 </w:t>
            </w:r>
            <w:r w:rsidR="00DC4154">
              <w:rPr>
                <w:color w:val="000000"/>
              </w:rPr>
              <w:t>06.07</w:t>
            </w:r>
            <w:r w:rsidR="00AF48EF">
              <w:rPr>
                <w:color w:val="000000"/>
              </w:rPr>
              <w:t>.2018</w:t>
            </w:r>
            <w:r w:rsidR="00437233" w:rsidRPr="0044558A">
              <w:rPr>
                <w:color w:val="000000"/>
              </w:rPr>
              <w:t xml:space="preserve"> </w:t>
            </w:r>
          </w:p>
          <w:p w:rsidR="00C22545" w:rsidRPr="00C22545" w:rsidRDefault="008448E3" w:rsidP="00C22545">
            <w:pPr>
              <w:pStyle w:val="rvps2"/>
              <w:spacing w:after="240" w:afterAutospacing="0"/>
              <w:ind w:right="170"/>
              <w:jc w:val="both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Адреса</w:t>
            </w:r>
            <w:r w:rsidR="00207B03">
              <w:rPr>
                <w:color w:val="000000"/>
              </w:rPr>
              <w:t xml:space="preserve"> для подання цінових пропозицій</w:t>
            </w:r>
            <w:r>
              <w:rPr>
                <w:color w:val="000000"/>
              </w:rPr>
              <w:t xml:space="preserve">: </w:t>
            </w:r>
            <w:hyperlink r:id="rId9" w:history="1">
              <w:r w:rsidR="00C22545" w:rsidRPr="00C22545">
                <w:rPr>
                  <w:rStyle w:val="Hyperlink"/>
                </w:rPr>
                <w:t>olgav@agriteam.ca</w:t>
              </w:r>
            </w:hyperlink>
            <w:r w:rsidR="00C22545" w:rsidRPr="00C22545">
              <w:rPr>
                <w:rStyle w:val="Hyperlink"/>
                <w:color w:val="auto"/>
                <w:u w:val="none"/>
              </w:rPr>
              <w:t xml:space="preserve"> д</w:t>
            </w:r>
            <w:r w:rsidR="00C22545">
              <w:rPr>
                <w:rStyle w:val="Hyperlink"/>
                <w:color w:val="auto"/>
                <w:u w:val="none"/>
              </w:rPr>
              <w:t xml:space="preserve">о уваги </w:t>
            </w:r>
            <w:r w:rsidR="00AF48EF" w:rsidRPr="00C22545">
              <w:rPr>
                <w:color w:val="000000"/>
              </w:rPr>
              <w:t>Ол</w:t>
            </w:r>
            <w:r w:rsidR="00AF48EF">
              <w:rPr>
                <w:color w:val="000000"/>
              </w:rPr>
              <w:t xml:space="preserve">ьги </w:t>
            </w:r>
            <w:r w:rsidR="00B54897">
              <w:rPr>
                <w:color w:val="000000"/>
              </w:rPr>
              <w:t>Веселовськ</w:t>
            </w:r>
            <w:r w:rsidR="00AF48EF">
              <w:rPr>
                <w:color w:val="000000"/>
              </w:rPr>
              <w:t>ої</w:t>
            </w:r>
            <w:r>
              <w:rPr>
                <w:color w:val="000000"/>
              </w:rPr>
              <w:t>.</w:t>
            </w:r>
          </w:p>
        </w:tc>
      </w:tr>
      <w:tr w:rsidR="00437233" w:rsidRPr="0044558A" w:rsidTr="00437233">
        <w:tc>
          <w:tcPr>
            <w:tcW w:w="3114" w:type="dxa"/>
          </w:tcPr>
          <w:p w:rsidR="00437233" w:rsidRPr="0044558A" w:rsidRDefault="00437233" w:rsidP="00437233">
            <w:pPr>
              <w:pStyle w:val="rvps2"/>
              <w:tabs>
                <w:tab w:val="left" w:pos="22"/>
              </w:tabs>
              <w:spacing w:before="0" w:beforeAutospacing="0" w:after="0" w:afterAutospacing="0"/>
              <w:textAlignment w:val="baseline"/>
              <w:rPr>
                <w:b/>
                <w:color w:val="000000"/>
              </w:rPr>
            </w:pPr>
            <w:r w:rsidRPr="0044558A">
              <w:rPr>
                <w:b/>
                <w:color w:val="000000"/>
              </w:rPr>
              <w:t xml:space="preserve">Перелік документів, що </w:t>
            </w:r>
            <w:r w:rsidR="002B1724" w:rsidRPr="0044558A">
              <w:rPr>
                <w:b/>
                <w:color w:val="000000"/>
              </w:rPr>
              <w:t>надаються учасником</w:t>
            </w:r>
            <w:r w:rsidRPr="0044558A">
              <w:rPr>
                <w:b/>
                <w:color w:val="000000"/>
              </w:rPr>
              <w:t xml:space="preserve"> </w:t>
            </w:r>
          </w:p>
        </w:tc>
        <w:tc>
          <w:tcPr>
            <w:tcW w:w="6237" w:type="dxa"/>
          </w:tcPr>
          <w:p w:rsidR="00437233" w:rsidRPr="0044558A" w:rsidRDefault="002B1724" w:rsidP="002B1724">
            <w:pPr>
              <w:pStyle w:val="rvps2"/>
              <w:numPr>
                <w:ilvl w:val="0"/>
                <w:numId w:val="2"/>
              </w:numPr>
              <w:spacing w:before="0" w:beforeAutospacing="0" w:after="0" w:afterAutospacing="0"/>
              <w:ind w:left="320" w:right="169"/>
              <w:jc w:val="both"/>
              <w:textAlignment w:val="baseline"/>
              <w:rPr>
                <w:color w:val="000000"/>
              </w:rPr>
            </w:pPr>
            <w:r w:rsidRPr="0044558A">
              <w:rPr>
                <w:color w:val="000000"/>
              </w:rPr>
              <w:t xml:space="preserve">Цінова пропозиція за формою згідно </w:t>
            </w:r>
            <w:r w:rsidR="00437233" w:rsidRPr="0044558A">
              <w:rPr>
                <w:color w:val="000000"/>
              </w:rPr>
              <w:t>Додатк</w:t>
            </w:r>
            <w:r w:rsidRPr="0044558A">
              <w:rPr>
                <w:color w:val="000000"/>
              </w:rPr>
              <w:t>у</w:t>
            </w:r>
            <w:r w:rsidR="00437233" w:rsidRPr="0044558A">
              <w:rPr>
                <w:color w:val="000000"/>
              </w:rPr>
              <w:t xml:space="preserve"> 1 до Запиту цінових пропозицій</w:t>
            </w:r>
          </w:p>
          <w:p w:rsidR="00CF7A50" w:rsidRPr="0044558A" w:rsidRDefault="002B1724" w:rsidP="006320B0">
            <w:pPr>
              <w:pStyle w:val="rvps2"/>
              <w:numPr>
                <w:ilvl w:val="0"/>
                <w:numId w:val="2"/>
              </w:numPr>
              <w:spacing w:before="0" w:beforeAutospacing="0" w:after="0" w:afterAutospacing="0"/>
              <w:ind w:left="320" w:right="169"/>
              <w:jc w:val="both"/>
              <w:textAlignment w:val="baseline"/>
              <w:rPr>
                <w:color w:val="000000"/>
              </w:rPr>
            </w:pPr>
            <w:r w:rsidRPr="0044558A">
              <w:rPr>
                <w:color w:val="000000"/>
              </w:rPr>
              <w:t>Резюме українською</w:t>
            </w:r>
            <w:r w:rsidR="00AF48EF">
              <w:rPr>
                <w:color w:val="000000"/>
              </w:rPr>
              <w:t>/англійською</w:t>
            </w:r>
            <w:r w:rsidRPr="0044558A">
              <w:rPr>
                <w:color w:val="000000"/>
              </w:rPr>
              <w:t xml:space="preserve"> мов</w:t>
            </w:r>
            <w:r w:rsidR="00AF48EF">
              <w:rPr>
                <w:color w:val="000000"/>
              </w:rPr>
              <w:t>ами</w:t>
            </w:r>
            <w:r w:rsidR="008448E3">
              <w:rPr>
                <w:color w:val="000000"/>
              </w:rPr>
              <w:t xml:space="preserve"> із описом релевантного досвіду</w:t>
            </w:r>
            <w:r w:rsidR="00CF7A50" w:rsidRPr="0044558A">
              <w:rPr>
                <w:color w:val="000000"/>
              </w:rPr>
              <w:t xml:space="preserve"> </w:t>
            </w:r>
            <w:r w:rsidR="0044558A" w:rsidRPr="0044558A">
              <w:rPr>
                <w:color w:val="000000"/>
              </w:rPr>
              <w:t>(у довільній формі)</w:t>
            </w:r>
          </w:p>
          <w:p w:rsidR="002B1724" w:rsidRPr="0044558A" w:rsidRDefault="002B1724" w:rsidP="008448E3">
            <w:pPr>
              <w:pStyle w:val="rvps2"/>
              <w:spacing w:before="0" w:beforeAutospacing="0" w:after="0" w:afterAutospacing="0"/>
              <w:ind w:right="169"/>
              <w:jc w:val="both"/>
              <w:textAlignment w:val="baseline"/>
              <w:rPr>
                <w:color w:val="000000"/>
              </w:rPr>
            </w:pPr>
          </w:p>
        </w:tc>
      </w:tr>
      <w:tr w:rsidR="002B1724" w:rsidRPr="0044558A" w:rsidTr="00437233">
        <w:tc>
          <w:tcPr>
            <w:tcW w:w="3114" w:type="dxa"/>
          </w:tcPr>
          <w:p w:rsidR="002B1724" w:rsidRPr="0044558A" w:rsidRDefault="002B1724" w:rsidP="002B1724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</w:rPr>
            </w:pPr>
            <w:r w:rsidRPr="0044558A">
              <w:rPr>
                <w:b/>
                <w:color w:val="000000"/>
              </w:rPr>
              <w:t>Умови подання цінових пропозицій</w:t>
            </w:r>
          </w:p>
        </w:tc>
        <w:tc>
          <w:tcPr>
            <w:tcW w:w="6237" w:type="dxa"/>
          </w:tcPr>
          <w:p w:rsidR="002B1724" w:rsidRPr="0044558A" w:rsidRDefault="002B1724" w:rsidP="002B172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</w:pPr>
            <w:r w:rsidRPr="004455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  <w:t>Кожен Учасник має право подати тільки одну цінову пропозицію</w:t>
            </w:r>
            <w:r w:rsidR="0084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  <w:t xml:space="preserve"> згідно форми Додатку 1</w:t>
            </w:r>
            <w:r w:rsidRPr="004455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  <w:t>, яка не може бути в подальшому змінена.</w:t>
            </w:r>
            <w:r w:rsidR="006167C0" w:rsidRPr="004455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  <w:t xml:space="preserve"> </w:t>
            </w:r>
          </w:p>
          <w:p w:rsidR="002B1724" w:rsidRPr="0044558A" w:rsidRDefault="002B1724" w:rsidP="002B172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</w:pPr>
            <w:r w:rsidRPr="004455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  <w:t xml:space="preserve">Учасник визначає ціну з урахуванням усіх своїх витрат, податків і зборів, що сплачуються або мають бути сплачені. </w:t>
            </w:r>
          </w:p>
          <w:p w:rsidR="002B1724" w:rsidRPr="0044558A" w:rsidRDefault="002B1724" w:rsidP="0044558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color w:val="000000"/>
              </w:rPr>
            </w:pPr>
          </w:p>
        </w:tc>
      </w:tr>
    </w:tbl>
    <w:p w:rsidR="002B1724" w:rsidRPr="0044558A" w:rsidRDefault="002B1724" w:rsidP="002B1724">
      <w:pPr>
        <w:spacing w:after="0" w:line="240" w:lineRule="auto"/>
        <w:ind w:left="5103"/>
        <w:jc w:val="right"/>
        <w:rPr>
          <w:rFonts w:ascii="Times New Roman" w:hAnsi="Times New Roman" w:cs="Times New Roman"/>
          <w:sz w:val="24"/>
          <w:szCs w:val="24"/>
        </w:rPr>
      </w:pPr>
      <w:bookmarkStart w:id="6" w:name="n13"/>
      <w:bookmarkStart w:id="7" w:name="n18"/>
      <w:bookmarkStart w:id="8" w:name="n26"/>
      <w:bookmarkEnd w:id="6"/>
      <w:bookmarkEnd w:id="7"/>
      <w:bookmarkEnd w:id="8"/>
      <w:r w:rsidRPr="0044558A">
        <w:rPr>
          <w:rFonts w:ascii="Times New Roman" w:hAnsi="Times New Roman" w:cs="Times New Roman"/>
          <w:sz w:val="24"/>
          <w:szCs w:val="24"/>
        </w:rPr>
        <w:br w:type="column"/>
      </w:r>
      <w:r w:rsidRPr="0044558A">
        <w:rPr>
          <w:rFonts w:ascii="Times New Roman" w:hAnsi="Times New Roman" w:cs="Times New Roman"/>
          <w:sz w:val="24"/>
          <w:szCs w:val="24"/>
        </w:rPr>
        <w:lastRenderedPageBreak/>
        <w:t>Додаток 1</w:t>
      </w:r>
    </w:p>
    <w:p w:rsidR="002B1724" w:rsidRPr="008448E3" w:rsidRDefault="002B1724" w:rsidP="008448E3">
      <w:pPr>
        <w:spacing w:after="0" w:line="240" w:lineRule="auto"/>
        <w:ind w:left="5103"/>
        <w:jc w:val="right"/>
        <w:rPr>
          <w:rFonts w:ascii="Times New Roman" w:hAnsi="Times New Roman" w:cs="Times New Roman"/>
          <w:color w:val="000000"/>
          <w:sz w:val="24"/>
          <w:szCs w:val="24"/>
        </w:rPr>
      </w:pPr>
      <w:r w:rsidRPr="0044558A">
        <w:rPr>
          <w:rFonts w:ascii="Times New Roman" w:hAnsi="Times New Roman" w:cs="Times New Roman"/>
          <w:sz w:val="24"/>
          <w:szCs w:val="24"/>
        </w:rPr>
        <w:t xml:space="preserve">до </w:t>
      </w:r>
      <w:r w:rsidRPr="0044558A">
        <w:rPr>
          <w:rFonts w:ascii="Times New Roman" w:hAnsi="Times New Roman" w:cs="Times New Roman"/>
          <w:color w:val="000000"/>
          <w:sz w:val="24"/>
          <w:szCs w:val="24"/>
        </w:rPr>
        <w:t xml:space="preserve">Запиту цінових пропозицій від </w:t>
      </w:r>
      <w:r w:rsidR="00E46716">
        <w:rPr>
          <w:rFonts w:ascii="Times New Roman" w:hAnsi="Times New Roman" w:cs="Times New Roman"/>
          <w:color w:val="000000"/>
          <w:sz w:val="24"/>
          <w:szCs w:val="24"/>
        </w:rPr>
        <w:t>25.06</w:t>
      </w:r>
      <w:r w:rsidR="00AF48EF">
        <w:rPr>
          <w:rFonts w:ascii="Times New Roman" w:hAnsi="Times New Roman" w:cs="Times New Roman"/>
          <w:color w:val="000000"/>
          <w:sz w:val="24"/>
          <w:szCs w:val="24"/>
        </w:rPr>
        <w:t>.2018</w:t>
      </w:r>
    </w:p>
    <w:p w:rsidR="008448E3" w:rsidRDefault="008448E3" w:rsidP="000A1FD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448E3" w:rsidRDefault="008448E3" w:rsidP="000A1FD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A1FD4" w:rsidRPr="0044558A" w:rsidRDefault="000A1FD4" w:rsidP="000A1FD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558A">
        <w:rPr>
          <w:rFonts w:ascii="Times New Roman" w:hAnsi="Times New Roman" w:cs="Times New Roman"/>
          <w:b/>
          <w:sz w:val="24"/>
          <w:szCs w:val="24"/>
        </w:rPr>
        <w:t>ЦІНОВА ПРОПОЗИЦІЯ</w:t>
      </w:r>
    </w:p>
    <w:p w:rsidR="006167C0" w:rsidRPr="0044558A" w:rsidRDefault="006167C0" w:rsidP="000A1FD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167C0" w:rsidRPr="0044558A" w:rsidRDefault="006167C0" w:rsidP="000A1FD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448E3" w:rsidRPr="0044558A" w:rsidRDefault="008448E3" w:rsidP="008448E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448E3" w:rsidRPr="00B54897" w:rsidRDefault="008448E3" w:rsidP="00E46716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4558A">
        <w:rPr>
          <w:rFonts w:ascii="Times New Roman" w:hAnsi="Times New Roman" w:cs="Times New Roman"/>
          <w:sz w:val="24"/>
          <w:szCs w:val="24"/>
        </w:rPr>
        <w:t xml:space="preserve">У відповідь на Запит цінової пропозиції </w:t>
      </w:r>
      <w:r>
        <w:rPr>
          <w:rFonts w:ascii="Times New Roman" w:hAnsi="Times New Roman" w:cs="Times New Roman"/>
          <w:sz w:val="24"/>
          <w:szCs w:val="24"/>
        </w:rPr>
        <w:t>Громадської</w:t>
      </w:r>
      <w:r w:rsidRPr="0044558A">
        <w:rPr>
          <w:rFonts w:ascii="Times New Roman" w:hAnsi="Times New Roman" w:cs="Times New Roman"/>
          <w:sz w:val="24"/>
          <w:szCs w:val="24"/>
        </w:rPr>
        <w:t xml:space="preserve"> спілк</w:t>
      </w:r>
      <w:r>
        <w:rPr>
          <w:rFonts w:ascii="Times New Roman" w:hAnsi="Times New Roman" w:cs="Times New Roman"/>
          <w:sz w:val="24"/>
          <w:szCs w:val="24"/>
        </w:rPr>
        <w:t>и</w:t>
      </w:r>
      <w:r w:rsidRPr="0044558A">
        <w:rPr>
          <w:rFonts w:ascii="Times New Roman" w:hAnsi="Times New Roman" w:cs="Times New Roman"/>
          <w:sz w:val="24"/>
          <w:szCs w:val="24"/>
        </w:rPr>
        <w:t xml:space="preserve"> «Фонд підтримки реформ в Україні» на </w:t>
      </w:r>
      <w:r w:rsidR="00E46716" w:rsidRPr="00E46716">
        <w:rPr>
          <w:rFonts w:ascii="Times New Roman" w:hAnsi="Times New Roman" w:cs="Times New Roman"/>
          <w:bCs/>
          <w:sz w:val="24"/>
          <w:szCs w:val="24"/>
        </w:rPr>
        <w:t>організацію і проведення заходу «Вивчай англійську мову – відкривай нові можливості для себе»</w:t>
      </w:r>
      <w:r w:rsidR="00E4671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46716" w:rsidRPr="00E46716">
        <w:rPr>
          <w:rFonts w:ascii="Times New Roman" w:hAnsi="Times New Roman" w:cs="Times New Roman"/>
          <w:bCs/>
          <w:sz w:val="24"/>
          <w:szCs w:val="24"/>
        </w:rPr>
        <w:t>в рамках реалізації реформи Пробації</w:t>
      </w:r>
      <w:r w:rsidR="00E4671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10"/>
          <w:sz w:val="24"/>
          <w:szCs w:val="24"/>
        </w:rPr>
        <w:t>в</w:t>
      </w:r>
      <w:r>
        <w:rPr>
          <w:rFonts w:ascii="Times New Roman" w:hAnsi="Times New Roman" w:cs="Times New Roman"/>
          <w:sz w:val="24"/>
          <w:szCs w:val="24"/>
        </w:rPr>
        <w:t xml:space="preserve">ід </w:t>
      </w:r>
      <w:r w:rsidR="00E46716">
        <w:rPr>
          <w:rFonts w:ascii="Times New Roman" w:hAnsi="Times New Roman" w:cs="Times New Roman"/>
          <w:color w:val="000000"/>
          <w:sz w:val="24"/>
          <w:szCs w:val="24"/>
        </w:rPr>
        <w:t>25.06</w:t>
      </w:r>
      <w:bookmarkStart w:id="9" w:name="_GoBack"/>
      <w:bookmarkEnd w:id="9"/>
      <w:r w:rsidR="00B54897">
        <w:rPr>
          <w:rFonts w:ascii="Times New Roman" w:hAnsi="Times New Roman" w:cs="Times New Roman"/>
          <w:color w:val="000000"/>
          <w:sz w:val="24"/>
          <w:szCs w:val="24"/>
        </w:rPr>
        <w:t>.2018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р.</w:t>
      </w:r>
      <w:r w:rsidRPr="0044558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я, _________________________________________,</w:t>
      </w:r>
      <w:r w:rsidRPr="006B758A">
        <w:rPr>
          <w:rFonts w:ascii="Times New Roman" w:hAnsi="Times New Roman" w:cs="Times New Roman"/>
          <w:sz w:val="24"/>
          <w:szCs w:val="24"/>
        </w:rPr>
        <w:t xml:space="preserve"> </w:t>
      </w:r>
      <w:r w:rsidRPr="0044558A">
        <w:rPr>
          <w:rFonts w:ascii="Times New Roman" w:hAnsi="Times New Roman" w:cs="Times New Roman"/>
          <w:sz w:val="24"/>
          <w:szCs w:val="24"/>
        </w:rPr>
        <w:t>нада</w:t>
      </w:r>
      <w:r>
        <w:rPr>
          <w:rFonts w:ascii="Times New Roman" w:hAnsi="Times New Roman" w:cs="Times New Roman"/>
          <w:sz w:val="24"/>
          <w:szCs w:val="24"/>
        </w:rPr>
        <w:t>ю</w:t>
      </w:r>
      <w:r w:rsidRPr="0044558A">
        <w:rPr>
          <w:rFonts w:ascii="Times New Roman" w:hAnsi="Times New Roman" w:cs="Times New Roman"/>
          <w:sz w:val="24"/>
          <w:szCs w:val="24"/>
        </w:rPr>
        <w:t xml:space="preserve"> свою цінову пропозицію із </w:t>
      </w:r>
      <w:r w:rsidRPr="0044558A">
        <w:rPr>
          <w:rFonts w:ascii="Times New Roman" w:eastAsia="Times New Roman" w:hAnsi="Times New Roman" w:cs="Times New Roman"/>
          <w:color w:val="000000"/>
          <w:sz w:val="24"/>
          <w:szCs w:val="24"/>
          <w:lang w:eastAsia="uk-UA"/>
        </w:rPr>
        <w:t xml:space="preserve">урахуванням усіх своїх витрат, </w:t>
      </w:r>
      <w:r w:rsidRPr="00B54897">
        <w:rPr>
          <w:rFonts w:ascii="Times New Roman" w:eastAsia="Times New Roman" w:hAnsi="Times New Roman" w:cs="Times New Roman"/>
          <w:color w:val="000000"/>
          <w:sz w:val="24"/>
          <w:szCs w:val="24"/>
          <w:lang w:eastAsia="uk-UA"/>
        </w:rPr>
        <w:t>податків і зборів, що сплачуються або мають бути сплачені</w:t>
      </w:r>
      <w:r w:rsidRPr="00B54897">
        <w:rPr>
          <w:rFonts w:ascii="Times New Roman" w:hAnsi="Times New Roman" w:cs="Times New Roman"/>
          <w:sz w:val="24"/>
          <w:szCs w:val="24"/>
        </w:rPr>
        <w:t>:</w:t>
      </w:r>
    </w:p>
    <w:p w:rsidR="008448E3" w:rsidRPr="00B54897" w:rsidRDefault="008448E3" w:rsidP="008448E3">
      <w:pPr>
        <w:spacing w:after="0"/>
        <w:ind w:right="76"/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B54897">
        <w:rPr>
          <w:rFonts w:ascii="Times New Roman" w:hAnsi="Times New Roman" w:cs="Times New Roman"/>
          <w:b/>
          <w:sz w:val="24"/>
          <w:szCs w:val="24"/>
        </w:rPr>
        <w:t xml:space="preserve">Сума </w:t>
      </w:r>
      <w:r w:rsidR="00643F3D" w:rsidRPr="00B54897">
        <w:rPr>
          <w:rFonts w:ascii="Times New Roman" w:hAnsi="Times New Roman" w:cs="Times New Roman"/>
          <w:b/>
          <w:sz w:val="24"/>
          <w:szCs w:val="24"/>
        </w:rPr>
        <w:t xml:space="preserve">у гривні </w:t>
      </w:r>
      <w:r w:rsidRPr="00B54897">
        <w:rPr>
          <w:rFonts w:ascii="Times New Roman" w:hAnsi="Times New Roman" w:cs="Times New Roman"/>
          <w:b/>
          <w:sz w:val="24"/>
          <w:szCs w:val="24"/>
        </w:rPr>
        <w:t>(сума прописом)</w:t>
      </w:r>
      <w:r w:rsidR="00643F3D" w:rsidRPr="00B5489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8448E3" w:rsidRPr="00B54897" w:rsidRDefault="008448E3" w:rsidP="008448E3">
      <w:pPr>
        <w:spacing w:after="0"/>
        <w:ind w:right="76"/>
        <w:jc w:val="center"/>
        <w:outlineLvl w:val="0"/>
        <w:rPr>
          <w:rFonts w:ascii="Times New Roman" w:hAnsi="Times New Roman" w:cs="Times New Roman"/>
          <w:i/>
          <w:sz w:val="24"/>
          <w:szCs w:val="24"/>
        </w:rPr>
      </w:pPr>
    </w:p>
    <w:p w:rsidR="008448E3" w:rsidRPr="00B54897" w:rsidRDefault="008448E3" w:rsidP="008448E3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B54897">
        <w:rPr>
          <w:rFonts w:ascii="Times New Roman" w:hAnsi="Times New Roman" w:cs="Times New Roman"/>
          <w:sz w:val="24"/>
          <w:szCs w:val="24"/>
        </w:rPr>
        <w:t xml:space="preserve">Я погоджуюся дотримуватися умов цієї цінової пропозиції протягом 30 днів з дня розкриття цінових пропозицій. </w:t>
      </w:r>
      <w:bookmarkStart w:id="10" w:name="_Hlk516223650"/>
      <w:r w:rsidRPr="00B54897">
        <w:rPr>
          <w:rFonts w:ascii="Times New Roman" w:hAnsi="Times New Roman" w:cs="Times New Roman"/>
          <w:sz w:val="24"/>
          <w:szCs w:val="24"/>
        </w:rPr>
        <w:t>Наша цінова пропозиція буде обов'язковою для нас і може бути акцептована Вами в будь-який час до закінчення зазначеного терміну.</w:t>
      </w:r>
    </w:p>
    <w:bookmarkEnd w:id="10"/>
    <w:p w:rsidR="008448E3" w:rsidRPr="00B54897" w:rsidRDefault="008448E3" w:rsidP="008448E3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</w:p>
    <w:p w:rsidR="008448E3" w:rsidRPr="0044558A" w:rsidRDefault="008448E3" w:rsidP="008448E3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B54897">
        <w:rPr>
          <w:rFonts w:ascii="Times New Roman" w:hAnsi="Times New Roman" w:cs="Times New Roman"/>
          <w:sz w:val="24"/>
          <w:szCs w:val="24"/>
        </w:rPr>
        <w:t>Резюме додається.</w:t>
      </w:r>
    </w:p>
    <w:p w:rsidR="008448E3" w:rsidRPr="0044558A" w:rsidRDefault="008448E3" w:rsidP="008448E3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44558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448E3" w:rsidRPr="0044558A" w:rsidRDefault="008448E3" w:rsidP="008448E3">
      <w:pPr>
        <w:spacing w:after="0"/>
        <w:ind w:firstLine="540"/>
        <w:jc w:val="both"/>
        <w:rPr>
          <w:rFonts w:ascii="Times New Roman" w:hAnsi="Times New Roman" w:cs="Times New Roman"/>
          <w:sz w:val="24"/>
          <w:szCs w:val="24"/>
        </w:rPr>
      </w:pPr>
    </w:p>
    <w:p w:rsidR="008448E3" w:rsidRPr="00A33A8F" w:rsidRDefault="008448E3" w:rsidP="008448E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4558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>________</w:t>
      </w:r>
      <w:r w:rsidRPr="006B758A">
        <w:rPr>
          <w:rFonts w:ascii="Times New Roman" w:hAnsi="Times New Roman" w:cs="Times New Roman"/>
          <w:sz w:val="24"/>
          <w:szCs w:val="24"/>
          <w:u w:val="single"/>
        </w:rPr>
        <w:tab/>
      </w:r>
      <w:r w:rsidRPr="00A33A8F">
        <w:rPr>
          <w:rFonts w:ascii="Times New Roman" w:hAnsi="Times New Roman" w:cs="Times New Roman"/>
          <w:sz w:val="24"/>
          <w:szCs w:val="24"/>
          <w:u w:val="single"/>
        </w:rPr>
        <w:t>___________</w:t>
      </w:r>
      <w:r w:rsidRPr="00A33A8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A33A8F">
        <w:rPr>
          <w:rFonts w:ascii="Times New Roman" w:hAnsi="Times New Roman" w:cs="Times New Roman"/>
          <w:sz w:val="24"/>
          <w:szCs w:val="24"/>
          <w:u w:val="single"/>
        </w:rPr>
        <w:tab/>
        <w:t xml:space="preserve">    </w:t>
      </w:r>
      <w:r w:rsidRPr="00A33A8F">
        <w:rPr>
          <w:rFonts w:ascii="Times New Roman" w:hAnsi="Times New Roman" w:cs="Times New Roman"/>
          <w:sz w:val="24"/>
          <w:szCs w:val="24"/>
          <w:u w:val="single"/>
        </w:rPr>
        <w:tab/>
        <w:t xml:space="preserve"> __________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   </w:t>
      </w:r>
      <w:r w:rsidRPr="00A33A8F">
        <w:rPr>
          <w:rFonts w:ascii="Times New Roman" w:hAnsi="Times New Roman" w:cs="Times New Roman"/>
          <w:sz w:val="24"/>
          <w:szCs w:val="24"/>
        </w:rPr>
        <w:tab/>
      </w:r>
      <w:r w:rsidRPr="00A33A8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__________________</w:t>
      </w:r>
    </w:p>
    <w:p w:rsidR="008448E3" w:rsidRPr="0044558A" w:rsidRDefault="008448E3" w:rsidP="008448E3">
      <w:pPr>
        <w:ind w:left="1416" w:firstLine="708"/>
        <w:rPr>
          <w:rFonts w:ascii="Times New Roman" w:hAnsi="Times New Roman" w:cs="Times New Roman"/>
          <w:i/>
          <w:sz w:val="20"/>
          <w:szCs w:val="24"/>
        </w:rPr>
      </w:pPr>
      <w:r w:rsidRPr="0044558A">
        <w:rPr>
          <w:rFonts w:ascii="Times New Roman" w:hAnsi="Times New Roman" w:cs="Times New Roman"/>
          <w:i/>
          <w:sz w:val="20"/>
          <w:szCs w:val="24"/>
        </w:rPr>
        <w:t xml:space="preserve">Посада, прізвище, ініціали учасника               </w:t>
      </w:r>
      <w:r w:rsidRPr="0044558A">
        <w:rPr>
          <w:rFonts w:ascii="Times New Roman" w:hAnsi="Times New Roman" w:cs="Times New Roman"/>
          <w:i/>
          <w:sz w:val="20"/>
          <w:szCs w:val="24"/>
        </w:rPr>
        <w:tab/>
      </w:r>
      <w:r w:rsidRPr="0044558A">
        <w:rPr>
          <w:rFonts w:ascii="Times New Roman" w:hAnsi="Times New Roman" w:cs="Times New Roman"/>
          <w:i/>
          <w:sz w:val="20"/>
          <w:szCs w:val="24"/>
        </w:rPr>
        <w:tab/>
        <w:t xml:space="preserve">        (підпис) </w:t>
      </w:r>
    </w:p>
    <w:p w:rsidR="008448E3" w:rsidRDefault="008448E3" w:rsidP="008448E3">
      <w:pPr>
        <w:ind w:firstLine="540"/>
        <w:rPr>
          <w:rFonts w:ascii="Times New Roman" w:hAnsi="Times New Roman" w:cs="Times New Roman"/>
          <w:i/>
          <w:sz w:val="24"/>
          <w:szCs w:val="24"/>
        </w:rPr>
      </w:pPr>
    </w:p>
    <w:p w:rsidR="008448E3" w:rsidRPr="0044558A" w:rsidRDefault="008448E3" w:rsidP="008448E3">
      <w:pPr>
        <w:ind w:firstLine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ата</w:t>
      </w:r>
      <w:r w:rsidRPr="006B758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</w:t>
      </w:r>
      <w:r w:rsidRPr="0044558A">
        <w:rPr>
          <w:rFonts w:ascii="Times New Roman" w:hAnsi="Times New Roman" w:cs="Times New Roman"/>
          <w:sz w:val="24"/>
          <w:szCs w:val="24"/>
        </w:rPr>
        <w:t>м. п.</w:t>
      </w:r>
    </w:p>
    <w:p w:rsidR="008448E3" w:rsidRDefault="008448E3" w:rsidP="008448E3"/>
    <w:sectPr w:rsidR="008448E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F6FA7" w:rsidRDefault="004F6FA7" w:rsidP="001725B9">
      <w:pPr>
        <w:spacing w:after="0" w:line="240" w:lineRule="auto"/>
      </w:pPr>
      <w:r>
        <w:separator/>
      </w:r>
    </w:p>
  </w:endnote>
  <w:endnote w:type="continuationSeparator" w:id="0">
    <w:p w:rsidR="004F6FA7" w:rsidRDefault="004F6FA7" w:rsidP="001725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F6FA7" w:rsidRDefault="004F6FA7" w:rsidP="001725B9">
      <w:pPr>
        <w:spacing w:after="0" w:line="240" w:lineRule="auto"/>
      </w:pPr>
      <w:r>
        <w:separator/>
      </w:r>
    </w:p>
  </w:footnote>
  <w:footnote w:type="continuationSeparator" w:id="0">
    <w:p w:rsidR="004F6FA7" w:rsidRDefault="004F6FA7" w:rsidP="001725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DF8573E"/>
    <w:multiLevelType w:val="hybridMultilevel"/>
    <w:tmpl w:val="4B9C2C0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B22348"/>
    <w:multiLevelType w:val="hybridMultilevel"/>
    <w:tmpl w:val="84063B12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A8656A"/>
    <w:multiLevelType w:val="hybridMultilevel"/>
    <w:tmpl w:val="ACD4B26C"/>
    <w:lvl w:ilvl="0" w:tplc="0422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MjQ3MzM0MrcwNrVQ0lEKTi0uzszPAykwqgUAZl29OiwAAAA="/>
  </w:docVars>
  <w:rsids>
    <w:rsidRoot w:val="00280961"/>
    <w:rsid w:val="000710E5"/>
    <w:rsid w:val="000A1FD4"/>
    <w:rsid w:val="000C17E7"/>
    <w:rsid w:val="001725B9"/>
    <w:rsid w:val="00207B03"/>
    <w:rsid w:val="00280961"/>
    <w:rsid w:val="002B1724"/>
    <w:rsid w:val="00321A12"/>
    <w:rsid w:val="00437233"/>
    <w:rsid w:val="0044558A"/>
    <w:rsid w:val="004F6FA7"/>
    <w:rsid w:val="00520945"/>
    <w:rsid w:val="005454F7"/>
    <w:rsid w:val="005F76D6"/>
    <w:rsid w:val="006167C0"/>
    <w:rsid w:val="006320B0"/>
    <w:rsid w:val="00643F3D"/>
    <w:rsid w:val="00661D9D"/>
    <w:rsid w:val="00726750"/>
    <w:rsid w:val="007B2DA7"/>
    <w:rsid w:val="007F702B"/>
    <w:rsid w:val="008448E3"/>
    <w:rsid w:val="008637F8"/>
    <w:rsid w:val="00A22FF8"/>
    <w:rsid w:val="00A74C1C"/>
    <w:rsid w:val="00AF48EF"/>
    <w:rsid w:val="00B05469"/>
    <w:rsid w:val="00B54897"/>
    <w:rsid w:val="00BB2A6A"/>
    <w:rsid w:val="00C22545"/>
    <w:rsid w:val="00CD670E"/>
    <w:rsid w:val="00CF7A50"/>
    <w:rsid w:val="00DC4154"/>
    <w:rsid w:val="00DF69A8"/>
    <w:rsid w:val="00E46716"/>
    <w:rsid w:val="00E92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7D7C77F-B12E-4C35-9FEC-2514E527B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vps2">
    <w:name w:val="rvps2"/>
    <w:basedOn w:val="Normal"/>
    <w:rsid w:val="00A22F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table" w:styleId="TableGrid">
    <w:name w:val="Table Grid"/>
    <w:basedOn w:val="TableNormal"/>
    <w:uiPriority w:val="39"/>
    <w:rsid w:val="00CD67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37233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167C0"/>
  </w:style>
  <w:style w:type="character" w:styleId="Emphasis">
    <w:name w:val="Emphasis"/>
    <w:basedOn w:val="DefaultParagraphFont"/>
    <w:uiPriority w:val="20"/>
    <w:qFormat/>
    <w:rsid w:val="006167C0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725B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725B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725B9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448E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F48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AF48E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04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fsr.org.u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olgav@agriteam.ca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93E01F-5B14-4BB8-8C2C-B453CE24B4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2</Pages>
  <Words>390</Words>
  <Characters>2224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ксана Красiцька</dc:creator>
  <cp:keywords/>
  <dc:description/>
  <cp:lastModifiedBy>Edge</cp:lastModifiedBy>
  <cp:revision>13</cp:revision>
  <dcterms:created xsi:type="dcterms:W3CDTF">2017-06-19T07:10:00Z</dcterms:created>
  <dcterms:modified xsi:type="dcterms:W3CDTF">2018-07-16T08:18:00Z</dcterms:modified>
</cp:coreProperties>
</file>